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072D02" w14:textId="3449E02C" w:rsidR="00276255" w:rsidRPr="00276255" w:rsidRDefault="009F4B3C" w:rsidP="009F4B3C">
      <w:pPr>
        <w:pStyle w:val="Heading2"/>
      </w:pPr>
      <w:r w:rsidRPr="009F4B3C">
        <w:t>Lecture 6-linked lists vs. arrays</w:t>
      </w:r>
    </w:p>
    <w:p w14:paraId="2B56647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. What is the key CS idea emphasized in the lecture?</w:t>
      </w:r>
    </w:p>
    <w:p w14:paraId="2C581E2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Polymorphism</w:t>
      </w:r>
    </w:p>
    <w:p w14:paraId="4B8A064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Encapsulation</w:t>
      </w:r>
    </w:p>
    <w:p w14:paraId="09209809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Abstraction</w:t>
      </w:r>
    </w:p>
    <w:p w14:paraId="42753F8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Inheritance</w:t>
      </w:r>
    </w:p>
    <w:p w14:paraId="76BBDD22" w14:textId="77777777" w:rsidR="00276255" w:rsidRPr="00276255" w:rsidRDefault="00276255" w:rsidP="00276255">
      <w:pPr>
        <w:rPr>
          <w:sz w:val="22"/>
          <w:szCs w:val="22"/>
        </w:rPr>
      </w:pPr>
    </w:p>
    <w:p w14:paraId="201F63F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2. Which of the following is more efficient for inserting elements?</w:t>
      </w:r>
    </w:p>
    <w:p w14:paraId="6F4A523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Arrays</w:t>
      </w:r>
    </w:p>
    <w:p w14:paraId="114017B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Linked Lists</w:t>
      </w:r>
    </w:p>
    <w:p w14:paraId="62DB83E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Both are equally efficient</w:t>
      </w:r>
    </w:p>
    <w:p w14:paraId="1A60116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It depends on the implementation</w:t>
      </w:r>
    </w:p>
    <w:p w14:paraId="1AEA0C7D" w14:textId="77777777" w:rsidR="00276255" w:rsidRPr="00276255" w:rsidRDefault="00276255" w:rsidP="00276255">
      <w:pPr>
        <w:rPr>
          <w:sz w:val="22"/>
          <w:szCs w:val="22"/>
        </w:rPr>
      </w:pPr>
    </w:p>
    <w:p w14:paraId="1FEDDAF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3. In a doubly linked list, each node contains:</w:t>
      </w:r>
    </w:p>
    <w:p w14:paraId="02F73C56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Data and a reference to the next node</w:t>
      </w:r>
    </w:p>
    <w:p w14:paraId="61D25E9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Data and a reference to the previous node</w:t>
      </w:r>
    </w:p>
    <w:p w14:paraId="5E83E5A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Data and references to both the next and previous nodes</w:t>
      </w:r>
    </w:p>
    <w:p w14:paraId="050D3E5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Only data</w:t>
      </w:r>
    </w:p>
    <w:p w14:paraId="253C47BF" w14:textId="77777777" w:rsidR="00276255" w:rsidRPr="00276255" w:rsidRDefault="00276255" w:rsidP="00276255">
      <w:pPr>
        <w:rPr>
          <w:sz w:val="22"/>
          <w:szCs w:val="22"/>
        </w:rPr>
      </w:pPr>
    </w:p>
    <w:p w14:paraId="14992A0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4. What is the purpose of sentinel nodes in a linked list?</w:t>
      </w:r>
    </w:p>
    <w:p w14:paraId="52ED240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To store data</w:t>
      </w:r>
    </w:p>
    <w:p w14:paraId="6E8B2AA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To make implementation of functionality slightly easier</w:t>
      </w:r>
    </w:p>
    <w:p w14:paraId="6BF139C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To increase the list size</w:t>
      </w:r>
    </w:p>
    <w:p w14:paraId="2041E50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To improve search efficiency</w:t>
      </w:r>
    </w:p>
    <w:p w14:paraId="13014B60" w14:textId="77777777" w:rsidR="00276255" w:rsidRPr="00276255" w:rsidRDefault="00276255" w:rsidP="00276255">
      <w:pPr>
        <w:rPr>
          <w:sz w:val="22"/>
          <w:szCs w:val="22"/>
        </w:rPr>
      </w:pPr>
    </w:p>
    <w:p w14:paraId="33B56EA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5. In the worst case, how long does it take to access an element in a linked list?</w:t>
      </w:r>
    </w:p>
    <w:p w14:paraId="5263C3A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</w:t>
      </w:r>
      <w:proofErr w:type="gramStart"/>
      <w:r w:rsidRPr="00276255">
        <w:rPr>
          <w:sz w:val="22"/>
          <w:szCs w:val="22"/>
        </w:rPr>
        <w:t>O(</w:t>
      </w:r>
      <w:proofErr w:type="gramEnd"/>
      <w:r w:rsidRPr="00276255">
        <w:rPr>
          <w:sz w:val="22"/>
          <w:szCs w:val="22"/>
        </w:rPr>
        <w:t>1)</w:t>
      </w:r>
    </w:p>
    <w:p w14:paraId="5855D19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</w:t>
      </w:r>
      <w:proofErr w:type="gramStart"/>
      <w:r w:rsidRPr="00276255">
        <w:rPr>
          <w:sz w:val="22"/>
          <w:szCs w:val="22"/>
        </w:rPr>
        <w:t>O(</w:t>
      </w:r>
      <w:proofErr w:type="gramEnd"/>
      <w:r w:rsidRPr="00276255">
        <w:rPr>
          <w:sz w:val="22"/>
          <w:szCs w:val="22"/>
        </w:rPr>
        <w:t>log n)</w:t>
      </w:r>
    </w:p>
    <w:p w14:paraId="6F561AE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O(n)</w:t>
      </w:r>
    </w:p>
    <w:p w14:paraId="55528DE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lastRenderedPageBreak/>
        <w:t xml:space="preserve">   d) O(n^2)</w:t>
      </w:r>
    </w:p>
    <w:p w14:paraId="2D1FADB1" w14:textId="77777777" w:rsidR="00276255" w:rsidRPr="00276255" w:rsidRDefault="00276255" w:rsidP="00276255">
      <w:pPr>
        <w:rPr>
          <w:sz w:val="22"/>
          <w:szCs w:val="22"/>
        </w:rPr>
      </w:pPr>
    </w:p>
    <w:p w14:paraId="335719E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6. What does the </w:t>
      </w:r>
      <w:proofErr w:type="gramStart"/>
      <w:r w:rsidRPr="00276255">
        <w:rPr>
          <w:sz w:val="22"/>
          <w:szCs w:val="22"/>
        </w:rPr>
        <w:t>type</w:t>
      </w:r>
      <w:proofErr w:type="gramEnd"/>
      <w:r w:rsidRPr="00276255">
        <w:rPr>
          <w:sz w:val="22"/>
          <w:szCs w:val="22"/>
        </w:rPr>
        <w:t xml:space="preserve"> parameter E represent in the </w:t>
      </w:r>
      <w:proofErr w:type="spellStart"/>
      <w:r w:rsidRPr="00276255">
        <w:rPr>
          <w:sz w:val="22"/>
          <w:szCs w:val="22"/>
        </w:rPr>
        <w:t>ListNode</w:t>
      </w:r>
      <w:proofErr w:type="spellEnd"/>
      <w:r w:rsidRPr="00276255">
        <w:rPr>
          <w:sz w:val="22"/>
          <w:szCs w:val="22"/>
        </w:rPr>
        <w:t>&lt;E&gt; class?</w:t>
      </w:r>
    </w:p>
    <w:p w14:paraId="2F8941A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The element type stored in the list</w:t>
      </w:r>
    </w:p>
    <w:p w14:paraId="3FA981BC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The exception type</w:t>
      </w:r>
    </w:p>
    <w:p w14:paraId="64E2D4B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The enumeration type</w:t>
      </w:r>
    </w:p>
    <w:p w14:paraId="6D08A03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The error type</w:t>
      </w:r>
    </w:p>
    <w:p w14:paraId="0C342C60" w14:textId="77777777" w:rsidR="00276255" w:rsidRPr="00276255" w:rsidRDefault="00276255" w:rsidP="00276255">
      <w:pPr>
        <w:rPr>
          <w:sz w:val="22"/>
          <w:szCs w:val="22"/>
        </w:rPr>
      </w:pPr>
    </w:p>
    <w:p w14:paraId="48970C3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7. Which of the following is NOT a correct way to handle bad inputs in a method?</w:t>
      </w:r>
    </w:p>
    <w:p w14:paraId="65BC22F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Return -1 to flag the bad input</w:t>
      </w:r>
    </w:p>
    <w:p w14:paraId="7D967C8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Return null to flag the bad input</w:t>
      </w:r>
    </w:p>
    <w:p w14:paraId="113336BC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Throw an exception</w:t>
      </w:r>
    </w:p>
    <w:p w14:paraId="74C7841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All of the above are correct</w:t>
      </w:r>
    </w:p>
    <w:p w14:paraId="7F97713D" w14:textId="77777777" w:rsidR="00276255" w:rsidRPr="00276255" w:rsidRDefault="00276255" w:rsidP="00276255">
      <w:pPr>
        <w:rPr>
          <w:sz w:val="22"/>
          <w:szCs w:val="22"/>
        </w:rPr>
      </w:pPr>
    </w:p>
    <w:p w14:paraId="6FE0261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8. What is the purpose of the "throws" keyword in a method signature?</w:t>
      </w:r>
    </w:p>
    <w:p w14:paraId="052361E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To catch exceptions</w:t>
      </w:r>
    </w:p>
    <w:p w14:paraId="3970CC3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To declare that the method might throw a specific exception</w:t>
      </w:r>
    </w:p>
    <w:p w14:paraId="375825C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To create a new exception</w:t>
      </w:r>
    </w:p>
    <w:p w14:paraId="4BAD8F5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To handle exceptions within the method</w:t>
      </w:r>
    </w:p>
    <w:p w14:paraId="125B9DA2" w14:textId="77777777" w:rsidR="00276255" w:rsidRPr="00276255" w:rsidRDefault="00276255" w:rsidP="00276255">
      <w:pPr>
        <w:rPr>
          <w:sz w:val="22"/>
          <w:szCs w:val="22"/>
        </w:rPr>
      </w:pPr>
    </w:p>
    <w:p w14:paraId="5FBB0F5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9. In a linked list implementation, what is the initial value of the head and tail nodes?</w:t>
      </w:r>
    </w:p>
    <w:p w14:paraId="26476A7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a) 0</w:t>
      </w:r>
    </w:p>
    <w:p w14:paraId="1CCD5C56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b) null</w:t>
      </w:r>
    </w:p>
    <w:p w14:paraId="0D5C0CB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c) -1</w:t>
      </w:r>
    </w:p>
    <w:p w14:paraId="1F5F6D5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d) An empty node</w:t>
      </w:r>
    </w:p>
    <w:p w14:paraId="721A72FE" w14:textId="77777777" w:rsidR="00276255" w:rsidRPr="00276255" w:rsidRDefault="00276255" w:rsidP="00276255">
      <w:pPr>
        <w:rPr>
          <w:sz w:val="22"/>
          <w:szCs w:val="22"/>
        </w:rPr>
      </w:pPr>
    </w:p>
    <w:p w14:paraId="7BBA5BE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0. Which operation in a linked list typically requires traversing the entire list?</w:t>
      </w:r>
    </w:p>
    <w:p w14:paraId="3764A0D5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Adding an element at the beginning</w:t>
      </w:r>
    </w:p>
    <w:p w14:paraId="2A7AE53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Removing the last element</w:t>
      </w:r>
    </w:p>
    <w:p w14:paraId="47B8670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Accessing the first element</w:t>
      </w:r>
    </w:p>
    <w:p w14:paraId="0854DDD9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lastRenderedPageBreak/>
        <w:t xml:space="preserve">    d) Checking if an element is contained in the list</w:t>
      </w:r>
    </w:p>
    <w:p w14:paraId="758749D8" w14:textId="77777777" w:rsidR="00276255" w:rsidRPr="00276255" w:rsidRDefault="00276255" w:rsidP="00276255">
      <w:pPr>
        <w:rPr>
          <w:sz w:val="22"/>
          <w:szCs w:val="22"/>
        </w:rPr>
      </w:pPr>
    </w:p>
    <w:p w14:paraId="6228EAB6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1. What is the main advantage of using a generic class in Java?</w:t>
      </w:r>
    </w:p>
    <w:p w14:paraId="56C1431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Improved performance</w:t>
      </w:r>
    </w:p>
    <w:p w14:paraId="4F370C8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Reduced code complexity</w:t>
      </w:r>
    </w:p>
    <w:p w14:paraId="0DE7EAE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Type safety and code reusability</w:t>
      </w:r>
    </w:p>
    <w:p w14:paraId="152BC70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Automatic memory management</w:t>
      </w:r>
    </w:p>
    <w:p w14:paraId="72632D70" w14:textId="77777777" w:rsidR="00276255" w:rsidRPr="00276255" w:rsidRDefault="00276255" w:rsidP="00276255">
      <w:pPr>
        <w:rPr>
          <w:sz w:val="22"/>
          <w:szCs w:val="22"/>
        </w:rPr>
      </w:pPr>
    </w:p>
    <w:p w14:paraId="61D3218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2. In the context of testing, what does "black box testing" refer to?</w:t>
      </w:r>
    </w:p>
    <w:p w14:paraId="7BB99A4B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Testing the internal implementation of a class</w:t>
      </w:r>
    </w:p>
    <w:p w14:paraId="1A612B2E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Testing only through the interface without knowledge of implementation</w:t>
      </w:r>
    </w:p>
    <w:p w14:paraId="1CC247F9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Testing only negative scenarios</w:t>
      </w:r>
    </w:p>
    <w:p w14:paraId="644FE12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Testing without any documentation</w:t>
      </w:r>
    </w:p>
    <w:p w14:paraId="09D41F8B" w14:textId="77777777" w:rsidR="00276255" w:rsidRPr="00276255" w:rsidRDefault="00276255" w:rsidP="00276255">
      <w:pPr>
        <w:rPr>
          <w:sz w:val="22"/>
          <w:szCs w:val="22"/>
        </w:rPr>
      </w:pPr>
    </w:p>
    <w:p w14:paraId="29CAD77D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3. What is the purpose of the @Before annotation in JUnit?</w:t>
      </w:r>
    </w:p>
    <w:p w14:paraId="65B98E8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To run a method after each test</w:t>
      </w:r>
    </w:p>
    <w:p w14:paraId="1A9DD31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To run a method before each test to initialize variables and objects</w:t>
      </w:r>
    </w:p>
    <w:p w14:paraId="33B90C5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To mark a method as a test</w:t>
      </w:r>
    </w:p>
    <w:p w14:paraId="5D1AB19B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To ignore a test method</w:t>
      </w:r>
    </w:p>
    <w:p w14:paraId="30EF78FE" w14:textId="77777777" w:rsidR="00276255" w:rsidRPr="00276255" w:rsidRDefault="00276255" w:rsidP="00276255">
      <w:pPr>
        <w:rPr>
          <w:sz w:val="22"/>
          <w:szCs w:val="22"/>
        </w:rPr>
      </w:pPr>
    </w:p>
    <w:p w14:paraId="6E016B4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4. Which method is used in JUnit to enforce that two values are equal?</w:t>
      </w:r>
    </w:p>
    <w:p w14:paraId="477CABA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</w:t>
      </w:r>
      <w:proofErr w:type="spellStart"/>
      <w:proofErr w:type="gramStart"/>
      <w:r w:rsidRPr="00276255">
        <w:rPr>
          <w:sz w:val="22"/>
          <w:szCs w:val="22"/>
        </w:rPr>
        <w:t>assertTrue</w:t>
      </w:r>
      <w:proofErr w:type="spellEnd"/>
      <w:r w:rsidRPr="00276255">
        <w:rPr>
          <w:sz w:val="22"/>
          <w:szCs w:val="22"/>
        </w:rPr>
        <w:t>(</w:t>
      </w:r>
      <w:proofErr w:type="gramEnd"/>
      <w:r w:rsidRPr="00276255">
        <w:rPr>
          <w:sz w:val="22"/>
          <w:szCs w:val="22"/>
        </w:rPr>
        <w:t>)</w:t>
      </w:r>
    </w:p>
    <w:p w14:paraId="14D1F61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</w:t>
      </w:r>
      <w:proofErr w:type="spellStart"/>
      <w:proofErr w:type="gramStart"/>
      <w:r w:rsidRPr="00276255">
        <w:rPr>
          <w:sz w:val="22"/>
          <w:szCs w:val="22"/>
        </w:rPr>
        <w:t>assertFalse</w:t>
      </w:r>
      <w:proofErr w:type="spellEnd"/>
      <w:r w:rsidRPr="00276255">
        <w:rPr>
          <w:sz w:val="22"/>
          <w:szCs w:val="22"/>
        </w:rPr>
        <w:t>(</w:t>
      </w:r>
      <w:proofErr w:type="gramEnd"/>
      <w:r w:rsidRPr="00276255">
        <w:rPr>
          <w:sz w:val="22"/>
          <w:szCs w:val="22"/>
        </w:rPr>
        <w:t>)</w:t>
      </w:r>
    </w:p>
    <w:p w14:paraId="55D9C03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</w:t>
      </w:r>
      <w:proofErr w:type="spellStart"/>
      <w:proofErr w:type="gramStart"/>
      <w:r w:rsidRPr="00276255">
        <w:rPr>
          <w:sz w:val="22"/>
          <w:szCs w:val="22"/>
        </w:rPr>
        <w:t>assertEquals</w:t>
      </w:r>
      <w:proofErr w:type="spellEnd"/>
      <w:r w:rsidRPr="00276255">
        <w:rPr>
          <w:sz w:val="22"/>
          <w:szCs w:val="22"/>
        </w:rPr>
        <w:t>(</w:t>
      </w:r>
      <w:proofErr w:type="gramEnd"/>
      <w:r w:rsidRPr="00276255">
        <w:rPr>
          <w:sz w:val="22"/>
          <w:szCs w:val="22"/>
        </w:rPr>
        <w:t>)</w:t>
      </w:r>
    </w:p>
    <w:p w14:paraId="1DAF05B9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</w:t>
      </w:r>
      <w:proofErr w:type="spellStart"/>
      <w:proofErr w:type="gramStart"/>
      <w:r w:rsidRPr="00276255">
        <w:rPr>
          <w:sz w:val="22"/>
          <w:szCs w:val="22"/>
        </w:rPr>
        <w:t>assertNull</w:t>
      </w:r>
      <w:proofErr w:type="spellEnd"/>
      <w:r w:rsidRPr="00276255">
        <w:rPr>
          <w:sz w:val="22"/>
          <w:szCs w:val="22"/>
        </w:rPr>
        <w:t>(</w:t>
      </w:r>
      <w:proofErr w:type="gramEnd"/>
      <w:r w:rsidRPr="00276255">
        <w:rPr>
          <w:sz w:val="22"/>
          <w:szCs w:val="22"/>
        </w:rPr>
        <w:t>)</w:t>
      </w:r>
    </w:p>
    <w:p w14:paraId="65700A25" w14:textId="77777777" w:rsidR="00276255" w:rsidRPr="00276255" w:rsidRDefault="00276255" w:rsidP="00276255">
      <w:pPr>
        <w:rPr>
          <w:sz w:val="22"/>
          <w:szCs w:val="22"/>
        </w:rPr>
      </w:pPr>
    </w:p>
    <w:p w14:paraId="1642087B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15. What is the main difference between </w:t>
      </w:r>
      <w:proofErr w:type="spellStart"/>
      <w:r w:rsidRPr="00276255">
        <w:rPr>
          <w:sz w:val="22"/>
          <w:szCs w:val="22"/>
        </w:rPr>
        <w:t>ArrayList</w:t>
      </w:r>
      <w:proofErr w:type="spellEnd"/>
      <w:r w:rsidRPr="00276255">
        <w:rPr>
          <w:sz w:val="22"/>
          <w:szCs w:val="22"/>
        </w:rPr>
        <w:t xml:space="preserve"> and LinkedList in terms of data storage?</w:t>
      </w:r>
    </w:p>
    <w:p w14:paraId="7E4C24C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</w:t>
      </w:r>
      <w:proofErr w:type="spellStart"/>
      <w:r w:rsidRPr="00276255">
        <w:rPr>
          <w:sz w:val="22"/>
          <w:szCs w:val="22"/>
        </w:rPr>
        <w:t>ArrayList</w:t>
      </w:r>
      <w:proofErr w:type="spellEnd"/>
      <w:r w:rsidRPr="00276255">
        <w:rPr>
          <w:sz w:val="22"/>
          <w:szCs w:val="22"/>
        </w:rPr>
        <w:t xml:space="preserve"> uses a dynamic array, LinkedList uses a doubly linked list</w:t>
      </w:r>
    </w:p>
    <w:p w14:paraId="4A2B0AA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</w:t>
      </w:r>
      <w:proofErr w:type="spellStart"/>
      <w:r w:rsidRPr="00276255">
        <w:rPr>
          <w:sz w:val="22"/>
          <w:szCs w:val="22"/>
        </w:rPr>
        <w:t>ArrayList</w:t>
      </w:r>
      <w:proofErr w:type="spellEnd"/>
      <w:r w:rsidRPr="00276255">
        <w:rPr>
          <w:sz w:val="22"/>
          <w:szCs w:val="22"/>
        </w:rPr>
        <w:t xml:space="preserve"> uses a linked list, LinkedList uses an array</w:t>
      </w:r>
    </w:p>
    <w:p w14:paraId="7044A35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Both use arrays but with different implementations</w:t>
      </w:r>
    </w:p>
    <w:p w14:paraId="143A8E4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lastRenderedPageBreak/>
        <w:t xml:space="preserve">    d) There is no difference in data storage</w:t>
      </w:r>
    </w:p>
    <w:p w14:paraId="7135A473" w14:textId="77777777" w:rsidR="00276255" w:rsidRPr="00276255" w:rsidRDefault="00276255" w:rsidP="00276255">
      <w:pPr>
        <w:rPr>
          <w:sz w:val="22"/>
          <w:szCs w:val="22"/>
        </w:rPr>
      </w:pPr>
    </w:p>
    <w:p w14:paraId="31F2B86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6. Which list implementation is generally better for frequent data manipulation?</w:t>
      </w:r>
    </w:p>
    <w:p w14:paraId="47982A9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</w:t>
      </w:r>
      <w:proofErr w:type="spellStart"/>
      <w:r w:rsidRPr="00276255">
        <w:rPr>
          <w:sz w:val="22"/>
          <w:szCs w:val="22"/>
        </w:rPr>
        <w:t>ArrayList</w:t>
      </w:r>
      <w:proofErr w:type="spellEnd"/>
    </w:p>
    <w:p w14:paraId="33A6DC6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LinkedList</w:t>
      </w:r>
    </w:p>
    <w:p w14:paraId="2361B3A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Both are equally efficient</w:t>
      </w:r>
    </w:p>
    <w:p w14:paraId="7635166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It depends on the specific use case</w:t>
      </w:r>
    </w:p>
    <w:p w14:paraId="3542CB2A" w14:textId="77777777" w:rsidR="00276255" w:rsidRPr="00276255" w:rsidRDefault="00276255" w:rsidP="00276255">
      <w:pPr>
        <w:rPr>
          <w:sz w:val="22"/>
          <w:szCs w:val="22"/>
        </w:rPr>
      </w:pPr>
    </w:p>
    <w:p w14:paraId="5E78E0CC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17. What is the time complexity of adding an element at the beginning of an </w:t>
      </w:r>
      <w:proofErr w:type="spellStart"/>
      <w:r w:rsidRPr="00276255">
        <w:rPr>
          <w:sz w:val="22"/>
          <w:szCs w:val="22"/>
        </w:rPr>
        <w:t>ArrayList</w:t>
      </w:r>
      <w:proofErr w:type="spellEnd"/>
      <w:r w:rsidRPr="00276255">
        <w:rPr>
          <w:sz w:val="22"/>
          <w:szCs w:val="22"/>
        </w:rPr>
        <w:t>?</w:t>
      </w:r>
    </w:p>
    <w:p w14:paraId="5E54EA71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</w:t>
      </w:r>
      <w:proofErr w:type="gramStart"/>
      <w:r w:rsidRPr="00276255">
        <w:rPr>
          <w:sz w:val="22"/>
          <w:szCs w:val="22"/>
        </w:rPr>
        <w:t>O(</w:t>
      </w:r>
      <w:proofErr w:type="gramEnd"/>
      <w:r w:rsidRPr="00276255">
        <w:rPr>
          <w:sz w:val="22"/>
          <w:szCs w:val="22"/>
        </w:rPr>
        <w:t>1)</w:t>
      </w:r>
    </w:p>
    <w:p w14:paraId="7AB2E64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</w:t>
      </w:r>
      <w:proofErr w:type="gramStart"/>
      <w:r w:rsidRPr="00276255">
        <w:rPr>
          <w:sz w:val="22"/>
          <w:szCs w:val="22"/>
        </w:rPr>
        <w:t>O(</w:t>
      </w:r>
      <w:proofErr w:type="gramEnd"/>
      <w:r w:rsidRPr="00276255">
        <w:rPr>
          <w:sz w:val="22"/>
          <w:szCs w:val="22"/>
        </w:rPr>
        <w:t>log n)</w:t>
      </w:r>
    </w:p>
    <w:p w14:paraId="3C3A6F2B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O(n)</w:t>
      </w:r>
    </w:p>
    <w:p w14:paraId="28C791E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O(n^2)</w:t>
      </w:r>
    </w:p>
    <w:p w14:paraId="0F0CE1D8" w14:textId="77777777" w:rsidR="00276255" w:rsidRPr="00276255" w:rsidRDefault="00276255" w:rsidP="00276255">
      <w:pPr>
        <w:rPr>
          <w:sz w:val="22"/>
          <w:szCs w:val="22"/>
        </w:rPr>
      </w:pPr>
    </w:p>
    <w:p w14:paraId="7C40D10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18. In a doubly linked list, which operation can be performed in </w:t>
      </w:r>
      <w:proofErr w:type="gramStart"/>
      <w:r w:rsidRPr="00276255">
        <w:rPr>
          <w:sz w:val="22"/>
          <w:szCs w:val="22"/>
        </w:rPr>
        <w:t>O(</w:t>
      </w:r>
      <w:proofErr w:type="gramEnd"/>
      <w:r w:rsidRPr="00276255">
        <w:rPr>
          <w:sz w:val="22"/>
          <w:szCs w:val="22"/>
        </w:rPr>
        <w:t>1) time?</w:t>
      </w:r>
    </w:p>
    <w:p w14:paraId="5DA067F7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Finding the middle element</w:t>
      </w:r>
    </w:p>
    <w:p w14:paraId="6DC147F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Reversing the list</w:t>
      </w:r>
    </w:p>
    <w:p w14:paraId="2AF2DBB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Adding an element at the beginning</w:t>
      </w:r>
    </w:p>
    <w:p w14:paraId="41E50288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Searching for an element</w:t>
      </w:r>
    </w:p>
    <w:p w14:paraId="1339E553" w14:textId="77777777" w:rsidR="00276255" w:rsidRPr="00276255" w:rsidRDefault="00276255" w:rsidP="00276255">
      <w:pPr>
        <w:rPr>
          <w:sz w:val="22"/>
          <w:szCs w:val="22"/>
        </w:rPr>
      </w:pPr>
    </w:p>
    <w:p w14:paraId="2F1F6C02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19. What is the purpose of the "</w:t>
      </w:r>
      <w:proofErr w:type="gramStart"/>
      <w:r w:rsidRPr="00276255">
        <w:rPr>
          <w:sz w:val="22"/>
          <w:szCs w:val="22"/>
        </w:rPr>
        <w:t>fail(</w:t>
      </w:r>
      <w:proofErr w:type="gramEnd"/>
      <w:r w:rsidRPr="00276255">
        <w:rPr>
          <w:sz w:val="22"/>
          <w:szCs w:val="22"/>
        </w:rPr>
        <w:t>)" method in JUnit?</w:t>
      </w:r>
    </w:p>
    <w:p w14:paraId="637F4DC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To mark a test as failed</w:t>
      </w:r>
    </w:p>
    <w:p w14:paraId="25D8EA2C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To end the test execution</w:t>
      </w:r>
    </w:p>
    <w:p w14:paraId="0D9C6A03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To skip a test</w:t>
      </w:r>
    </w:p>
    <w:p w14:paraId="449BA844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d) To indicate that an expected exception was not thrown</w:t>
      </w:r>
    </w:p>
    <w:p w14:paraId="773A8D9E" w14:textId="77777777" w:rsidR="00276255" w:rsidRPr="00276255" w:rsidRDefault="00276255" w:rsidP="00276255">
      <w:pPr>
        <w:rPr>
          <w:sz w:val="22"/>
          <w:szCs w:val="22"/>
        </w:rPr>
      </w:pPr>
    </w:p>
    <w:p w14:paraId="1C57E69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>20. Which of the following is NOT a typical operation performed on a linked list?</w:t>
      </w:r>
    </w:p>
    <w:p w14:paraId="733673B0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a) Insertion</w:t>
      </w:r>
    </w:p>
    <w:p w14:paraId="0B012DAA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b) Deletion</w:t>
      </w:r>
    </w:p>
    <w:p w14:paraId="474176A6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t xml:space="preserve">    c) Traversal</w:t>
      </w:r>
    </w:p>
    <w:p w14:paraId="3571985F" w14:textId="77777777" w:rsidR="00276255" w:rsidRPr="00276255" w:rsidRDefault="00276255" w:rsidP="00276255">
      <w:pPr>
        <w:rPr>
          <w:sz w:val="22"/>
          <w:szCs w:val="22"/>
        </w:rPr>
      </w:pPr>
      <w:r w:rsidRPr="00276255">
        <w:rPr>
          <w:sz w:val="22"/>
          <w:szCs w:val="22"/>
        </w:rPr>
        <w:lastRenderedPageBreak/>
        <w:t xml:space="preserve">    d) Binary search</w:t>
      </w:r>
    </w:p>
    <w:p w14:paraId="3673CA5E" w14:textId="337A9561" w:rsidR="004141D1" w:rsidRPr="00276255" w:rsidRDefault="004141D1" w:rsidP="00276255">
      <w:pPr>
        <w:rPr>
          <w:sz w:val="22"/>
          <w:szCs w:val="22"/>
        </w:rPr>
      </w:pPr>
    </w:p>
    <w:sectPr w:rsidR="004141D1" w:rsidRPr="002762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K0MLM0MzcxMLNU0lEKTi0uzszPAykwqgUAVGMfjCwAAAA="/>
  </w:docVars>
  <w:rsids>
    <w:rsidRoot w:val="004141D1"/>
    <w:rsid w:val="00276255"/>
    <w:rsid w:val="003A64DD"/>
    <w:rsid w:val="004141D1"/>
    <w:rsid w:val="009F4B3C"/>
    <w:rsid w:val="00CA7FCC"/>
    <w:rsid w:val="00D77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29D593"/>
  <w15:chartTrackingRefBased/>
  <w15:docId w15:val="{54BCB1FA-9347-4E6B-9CC1-90F67D4EA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41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41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41D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41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41D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41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41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41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41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1D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141D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41D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41D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41D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41D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41D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41D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41D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41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41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41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41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41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41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41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41D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41D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41D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41D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05</Words>
  <Characters>3452</Characters>
  <Application>Microsoft Office Word</Application>
  <DocSecurity>0</DocSecurity>
  <Lines>28</Lines>
  <Paragraphs>8</Paragraphs>
  <ScaleCrop>false</ScaleCrop>
  <Company/>
  <LinksUpToDate>false</LinksUpToDate>
  <CharactersWithSpaces>4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15:00Z</dcterms:created>
  <dcterms:modified xsi:type="dcterms:W3CDTF">2024-10-01T21:38:00Z</dcterms:modified>
</cp:coreProperties>
</file>